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7" w:name="X9002b6d561a64e08ed6cda57e53772e8308a19b"/>
    <w:p>
      <w:pPr>
        <w:pStyle w:val="Heading1"/>
      </w:pPr>
      <w:r>
        <w:t xml:space="preserve">Cover Letter for Academic Researcher Position in Australia Melbourne</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Committee, [University Name]</w:t>
      </w:r>
    </w:p>
    <w:p>
      <w:pPr>
        <w:pStyle w:val="BodyText"/>
      </w:pPr>
      <w:r>
        <w:rPr>
          <w:bCs/>
          <w:b/>
        </w:rPr>
        <w:t xml:space="preserve">Address:</w:t>
      </w:r>
      <w:r>
        <w:t xml:space="preserve"> </w:t>
      </w:r>
      <w:r>
        <w:t xml:space="preserve">[University Address, Australia Melbourne]</w:t>
      </w:r>
    </w:p>
    <w:bookmarkStart w:id="26" w:name="dear-hiring-committee"/>
    <w:p>
      <w:pPr>
        <w:pStyle w:val="Heading2"/>
      </w:pPr>
      <w:r>
        <w:t xml:space="preserve">Dear Hiring Committee,</w:t>
      </w:r>
    </w:p>
    <w:p>
      <w:pPr>
        <w:pStyle w:val="FirstParagraph"/>
      </w:pPr>
      <w:r>
        <w:t xml:space="preserve">I am writing to express my enthusiastic interest in the Academic Researcher position at [University Name] in Australia Melbourne. With a robust academic background, a passion for interdisciplinary research, and a deep connection to the vibrant intellectual and cultural landscape of Australia Melbourne, I am eager to contribute my expertise and dedication to advancing innovative research initiatives that align with your institution’s mission.</w:t>
      </w:r>
    </w:p>
    <w:bookmarkStart w:id="20" w:name="Xffebf5953b3d31bca048647bbea80d4f112d77b"/>
    <w:p>
      <w:pPr>
        <w:pStyle w:val="Heading3"/>
      </w:pPr>
      <w:r>
        <w:t xml:space="preserve">Academic Background and Research Expertise</w:t>
      </w:r>
    </w:p>
    <w:p>
      <w:pPr>
        <w:pStyle w:val="FirstParagraph"/>
      </w:pPr>
      <w:r>
        <w:t xml:space="preserve">As an Academic Researcher with [X years] of experience in [specific field, e.g., environmental science, biomedical engineering, or social sciences], I have consistently pursued research that bridges theoretical frameworks with practical applications. My doctoral studies at [Your PhD Institution] focused on [specific research topic], which was supported by grants from organizations such as [funding body]. This work not only earned me recognition through publications in high-impact journals like [Journal Name] but also solidified my ability to design, execute, and disseminate impactful research.</w:t>
      </w:r>
    </w:p>
    <w:p>
      <w:pPr>
        <w:pStyle w:val="BodyText"/>
      </w:pPr>
      <w:r>
        <w:t xml:space="preserve">My postdoctoral fellowship at [Institution] further expanded my expertise in [specific area], where I collaborated with multidisciplinary teams to address complex challenges. For instance, my work on [specific project or discovery] led to the development of a novel methodology that has been adopted by researchers in [relevant field]. This experience underscored the importance of fostering collaboration—a principle I now approach as an Academic Researcher with both rigor and creativity.</w:t>
      </w:r>
    </w:p>
    <w:bookmarkEnd w:id="20"/>
    <w:bookmarkStart w:id="21" w:name="X27a8eedeac13b8ef9f91720eb6290b9c4512084"/>
    <w:p>
      <w:pPr>
        <w:pStyle w:val="Heading3"/>
      </w:pPr>
      <w:r>
        <w:t xml:space="preserve">Research Experience in Australia Melbourne</w:t>
      </w:r>
    </w:p>
    <w:p>
      <w:pPr>
        <w:pStyle w:val="FirstParagraph"/>
      </w:pPr>
      <w:r>
        <w:t xml:space="preserve">The academic environment in Australia Melbourne offers a unique blend of innovation, diversity, and global connectivity that aligns perfectly with my research goals. Having previously participated in collaborative projects with institutions such as [University of Melbourne, Monash University, or other relevant institutions], I have witnessed firsthand the region’s commitment to cutting-edge research. For example, my work on [specific project related to Melbourne’s initiatives] allowed me to engage with local stakeholders and contribute to solutions addressing [local issue, e.g., urban sustainability or health disparities].</w:t>
      </w:r>
    </w:p>
    <w:p>
      <w:pPr>
        <w:pStyle w:val="BodyText"/>
      </w:pPr>
      <w:r>
        <w:t xml:space="preserve">Australia Melbourne is a hub for interdisciplinary collaboration, and I am particularly inspired by the opportunities to work within research centers such as [specific center or institute in Melbourne]. The region’s focus on [relevant theme, e.g., climate resilience, AI ethics, or public health] resonates deeply with my own research interests. I am eager to leverage my technical skills and collaborative mindset to support projects that have both local and global significance.</w:t>
      </w:r>
    </w:p>
    <w:bookmarkEnd w:id="21"/>
    <w:bookmarkStart w:id="22" w:name="teaching-and-mentorship"/>
    <w:p>
      <w:pPr>
        <w:pStyle w:val="Heading3"/>
      </w:pPr>
      <w:r>
        <w:t xml:space="preserve">Teaching and Mentorship</w:t>
      </w:r>
    </w:p>
    <w:p>
      <w:pPr>
        <w:pStyle w:val="FirstParagraph"/>
      </w:pPr>
      <w:r>
        <w:t xml:space="preserve">In addition to my research contributions, I have mentored students at various academic levels, from undergraduate thesis supervision to graduate research guidance. At [Previous Institution], I designed and taught courses on [specific subject], where I emphasized critical thinking and the ethical implications of scientific discovery. My teaching philosophy centers on fostering curiosity and empowering students to become independent researchers.</w:t>
      </w:r>
    </w:p>
    <w:p>
      <w:pPr>
        <w:pStyle w:val="BodyText"/>
      </w:pPr>
      <w:r>
        <w:t xml:space="preserve">I believe that an Academic Researcher must also serve as a mentor, bridging the gap between academic theory and real-world application. In Australia Melbourne, I aim to contribute to programs that nurture the next generation of researchers while advancing my own scholarly pursuits. The collaborative ethos of Australian universities provides an ideal setting for this dual role.</w:t>
      </w:r>
    </w:p>
    <w:bookmarkEnd w:id="22"/>
    <w:bookmarkStart w:id="23" w:name="Xc082d307d09b44ef92234b9a58176618333d1ef"/>
    <w:p>
      <w:pPr>
        <w:pStyle w:val="Heading3"/>
      </w:pPr>
      <w:r>
        <w:t xml:space="preserve">Community Engagement and Cultural Adaptability</w:t>
      </w:r>
    </w:p>
    <w:p>
      <w:pPr>
        <w:pStyle w:val="FirstParagraph"/>
      </w:pPr>
      <w:r>
        <w:t xml:space="preserve">Living and working in Australia Melbourne has enriched my understanding of its dynamic academic and cultural landscape. I have actively participated in community initiatives, such as [specific event, workshop, or outreach program], which align with the values of inclusivity and societal impact that are central to Australian higher education. This experience has reinforced my ability to engage with diverse audiences and translate research into actionable insights.</w:t>
      </w:r>
    </w:p>
    <w:p>
      <w:pPr>
        <w:pStyle w:val="BodyText"/>
      </w:pPr>
      <w:r>
        <w:t xml:space="preserve">My adaptability and cross-cultural communication skills have been honed through collaborations with international teams, including those in [other countries]. I am confident that my ability to navigate diverse environments will enable me to thrive in the multicultural setting of Australia Melbourne. Furthermore, my familiarity with the region’s research infrastructure and academic networks positions me to contribute meaningfully from day one.</w:t>
      </w:r>
    </w:p>
    <w:bookmarkEnd w:id="23"/>
    <w:bookmarkStart w:id="24" w:name="why-australia-melbourne"/>
    <w:p>
      <w:pPr>
        <w:pStyle w:val="Heading3"/>
      </w:pPr>
      <w:r>
        <w:t xml:space="preserve">Why Australia Melbourne?</w:t>
      </w:r>
    </w:p>
    <w:p>
      <w:pPr>
        <w:pStyle w:val="FirstParagraph"/>
      </w:pPr>
      <w:r>
        <w:t xml:space="preserve">The opportunity to join a leading institution in Australia Melbourne represents a pivotal step in my career as an Academic Researcher. The city’s reputation for excellence in education, its vibrant research community, and its commitment to innovation make it an ideal location to pursue impactful work. I am particularly drawn to [University Name]’s emphasis on [specific value or initiative, e.g., sustainability, technology transfer, or global partnerships], which aligns with my own professional aspirations.</w:t>
      </w:r>
    </w:p>
    <w:p>
      <w:pPr>
        <w:pStyle w:val="BodyText"/>
      </w:pPr>
      <w:r>
        <w:t xml:space="preserve">I am eager to contribute my expertise in [specific area] while learning from the collective wisdom of your faculty. I am especially interested in exploring collaborative opportunities with departments such as [specific department or research group], where my background in [your field] could complement existing initiatives. Together, we can address pressing global challenges through research that is both rigorous and socially relevant.</w:t>
      </w:r>
    </w:p>
    <w:bookmarkEnd w:id="24"/>
    <w:bookmarkStart w:id="25" w:name="conclusion"/>
    <w:p>
      <w:pPr>
        <w:pStyle w:val="Heading3"/>
      </w:pPr>
      <w:r>
        <w:t xml:space="preserve">Conclusion</w:t>
      </w:r>
    </w:p>
    <w:p>
      <w:pPr>
        <w:pStyle w:val="FirstParagraph"/>
      </w:pPr>
      <w:r>
        <w:t xml:space="preserve">In summary, I am a dedicated Academic Researcher with a proven track record of innovation, collaboration, and mentorship. My experiences in [previous location] have prepared me to thrive in the intellectually stimulating environment of Australia Melbourne. I would be honored to contribute my skills and passion to [University Name]’s mission of excellence in research and education.</w:t>
      </w:r>
    </w:p>
    <w:p>
      <w:pPr>
        <w:pStyle w:val="BodyText"/>
      </w:pPr>
      <w:r>
        <w:t xml:space="preserve">Thank you for considering my application. I look forward to the opportunity to discuss how my background, vision, and values align with the goals of your institution. Please feel free to contact me at [your email] or [your phone number] for further information.</w:t>
      </w:r>
    </w:p>
    <w:p>
      <w:pPr>
        <w:pStyle w:val="BodyText"/>
      </w:pPr>
      <w:r>
        <w:t xml:space="preserve">Sincerely,</w:t>
      </w:r>
      <w:r>
        <w:br/>
      </w:r>
      <w:r>
        <w:t xml:space="preserve">[Your Full Name]</w:t>
      </w:r>
      <w:r>
        <w:br/>
      </w:r>
      <w:r>
        <w:t xml:space="preserve">[Your Contact Informa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dc:language>en</dc:language>
  <cp:keywords/>
  <dcterms:created xsi:type="dcterms:W3CDTF">2026-07-21T05:50:50Z</dcterms:created>
  <dcterms:modified xsi:type="dcterms:W3CDTF">2026-07-21T05:50:50Z</dcterms:modified>
</cp:coreProperties>
</file>

<file path=docProps/custom.xml><?xml version="1.0" encoding="utf-8"?>
<Properties xmlns="http://schemas.openxmlformats.org/officeDocument/2006/custom-properties" xmlns:vt="http://schemas.openxmlformats.org/officeDocument/2006/docPropsVTypes"/>
</file>